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2579"/>
        <w:gridCol w:w="2106"/>
      </w:tblGrid>
      <w:tr w:rsidR="00D56600" w14:paraId="208DD2BA" w14:textId="77777777" w:rsidTr="00D56600">
        <w:tc>
          <w:tcPr>
            <w:tcW w:w="7254" w:type="dxa"/>
            <w:gridSpan w:val="2"/>
          </w:tcPr>
          <w:p w14:paraId="36E29FD4" w14:textId="5C01B8F9" w:rsidR="00D56600" w:rsidRPr="00D56600" w:rsidRDefault="00D56600" w:rsidP="00D56600">
            <w:pPr>
              <w:rPr>
                <w:b/>
                <w:bCs/>
                <w:sz w:val="44"/>
                <w:szCs w:val="44"/>
              </w:rPr>
            </w:pPr>
            <w:r>
              <w:rPr>
                <w:b/>
                <w:bCs/>
                <w:sz w:val="44"/>
                <w:szCs w:val="44"/>
              </w:rPr>
              <w:t>PEST CONTROL</w:t>
            </w:r>
            <w:r>
              <w:rPr>
                <w:b/>
                <w:bCs/>
                <w:sz w:val="44"/>
                <w:szCs w:val="44"/>
              </w:rPr>
              <w:br/>
              <w:t>SERVICE AGREEMENT</w:t>
            </w:r>
          </w:p>
        </w:tc>
        <w:tc>
          <w:tcPr>
            <w:tcW w:w="2106" w:type="dxa"/>
          </w:tcPr>
          <w:p w14:paraId="2F1A5724" w14:textId="0642860F" w:rsidR="00D56600" w:rsidRDefault="00D56600" w:rsidP="00D56600">
            <w:r>
              <w:rPr>
                <w:noProof/>
                <w14:ligatures w14:val="standardContextual"/>
              </w:rPr>
              <w:drawing>
                <wp:inline distT="0" distB="0" distL="0" distR="0" wp14:anchorId="411DAA2E" wp14:editId="3ABF270D">
                  <wp:extent cx="1190625" cy="1190625"/>
                  <wp:effectExtent l="0" t="0" r="9525" b="9525"/>
                  <wp:docPr id="1" name="Picture 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 with medium confidence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0625" cy="119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6600" w14:paraId="3DCD42DD" w14:textId="77777777" w:rsidTr="00D566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2277DF0" w14:textId="77777777" w:rsidR="00D56600" w:rsidRPr="00077CF4" w:rsidRDefault="00D56600" w:rsidP="00D56600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From:</w:t>
            </w:r>
          </w:p>
          <w:p w14:paraId="40171D41" w14:textId="77777777" w:rsidR="00D56600" w:rsidRPr="00077CF4" w:rsidRDefault="00D56600" w:rsidP="00D56600">
            <w:pPr>
              <w:spacing w:after="0"/>
            </w:pPr>
            <w:r w:rsidRPr="00077CF4">
              <w:t>Business Name</w:t>
            </w:r>
          </w:p>
          <w:p w14:paraId="51CA21E1" w14:textId="77777777" w:rsidR="00D56600" w:rsidRPr="00077CF4" w:rsidRDefault="00D56600" w:rsidP="00D56600">
            <w:pPr>
              <w:spacing w:after="0"/>
            </w:pPr>
            <w:r>
              <w:t>Email</w:t>
            </w:r>
          </w:p>
          <w:p w14:paraId="5282885C" w14:textId="77777777" w:rsidR="00D56600" w:rsidRPr="00077CF4" w:rsidRDefault="00D56600" w:rsidP="00D56600">
            <w:pPr>
              <w:spacing w:after="0"/>
            </w:pPr>
            <w:r w:rsidRPr="00077CF4">
              <w:t>Address</w:t>
            </w:r>
          </w:p>
          <w:p w14:paraId="74B6002B" w14:textId="77777777" w:rsidR="00D56600" w:rsidRPr="00077CF4" w:rsidRDefault="00D56600" w:rsidP="00D56600">
            <w:pPr>
              <w:spacing w:after="0"/>
            </w:pPr>
            <w:r w:rsidRPr="00077CF4">
              <w:t>City, State Zip</w:t>
            </w:r>
          </w:p>
          <w:p w14:paraId="09927263" w14:textId="05316E28" w:rsidR="00D56600" w:rsidRDefault="00D56600" w:rsidP="00D56600">
            <w:r w:rsidRPr="00077CF4">
              <w:t>Phone</w:t>
            </w:r>
          </w:p>
        </w:tc>
        <w:tc>
          <w:tcPr>
            <w:tcW w:w="4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1C39CD" w14:textId="77777777" w:rsidR="00D56600" w:rsidRDefault="00D56600" w:rsidP="00D56600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Bill To:</w:t>
            </w:r>
          </w:p>
          <w:p w14:paraId="6AE21C13" w14:textId="77777777" w:rsidR="00D56600" w:rsidRDefault="00D56600" w:rsidP="00D56600">
            <w:pPr>
              <w:spacing w:after="0"/>
            </w:pPr>
            <w:r w:rsidRPr="00077CF4">
              <w:t>Client Name</w:t>
            </w:r>
          </w:p>
          <w:p w14:paraId="7F5C045A" w14:textId="77777777" w:rsidR="00D56600" w:rsidRDefault="00D56600" w:rsidP="00D56600">
            <w:pPr>
              <w:spacing w:after="0"/>
            </w:pPr>
            <w:r>
              <w:t>Email</w:t>
            </w:r>
          </w:p>
          <w:p w14:paraId="081FEFDA" w14:textId="77777777" w:rsidR="00D56600" w:rsidRDefault="00D56600" w:rsidP="00D56600">
            <w:pPr>
              <w:spacing w:after="0"/>
            </w:pPr>
            <w:r>
              <w:t>Address</w:t>
            </w:r>
          </w:p>
          <w:p w14:paraId="4C413B1D" w14:textId="77777777" w:rsidR="00D56600" w:rsidRDefault="00D56600" w:rsidP="00D56600">
            <w:pPr>
              <w:spacing w:after="0"/>
            </w:pPr>
            <w:r>
              <w:t>City, State Zip</w:t>
            </w:r>
          </w:p>
          <w:p w14:paraId="523B08CB" w14:textId="7D8594DC" w:rsidR="00D56600" w:rsidRDefault="00D56600" w:rsidP="00D56600">
            <w:r>
              <w:t>Phone</w:t>
            </w:r>
          </w:p>
        </w:tc>
      </w:tr>
    </w:tbl>
    <w:p w14:paraId="52379381" w14:textId="5F0EACC1" w:rsidR="00D56600" w:rsidRPr="00457A50" w:rsidRDefault="00D56600" w:rsidP="00D56600">
      <w:pPr>
        <w:spacing w:after="0"/>
      </w:pPr>
      <w:r w:rsidRPr="00457A50">
        <w:rPr>
          <w:b/>
          <w:bCs/>
        </w:rPr>
        <w:t xml:space="preserve">Agreement: </w:t>
      </w:r>
      <w:r w:rsidRPr="00457A50">
        <w:t>AGR0001</w:t>
      </w:r>
    </w:p>
    <w:p w14:paraId="45457C74" w14:textId="79D1EBA7" w:rsidR="00D56600" w:rsidRPr="00457A50" w:rsidRDefault="00D56600" w:rsidP="00D56600">
      <w:pPr>
        <w:spacing w:after="0"/>
      </w:pPr>
      <w:r w:rsidRPr="00457A50">
        <w:rPr>
          <w:b/>
          <w:bCs/>
        </w:rPr>
        <w:t xml:space="preserve">Date: </w:t>
      </w:r>
      <w:r w:rsidRPr="00457A50">
        <w:t>[add date]</w:t>
      </w:r>
    </w:p>
    <w:p w14:paraId="103EC444" w14:textId="77777777" w:rsidR="00D56600" w:rsidRPr="00457A50" w:rsidRDefault="00D56600" w:rsidP="00D56600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56600" w:rsidRPr="00D56600" w14:paraId="2423EBE5" w14:textId="77777777" w:rsidTr="005304EC">
        <w:tc>
          <w:tcPr>
            <w:tcW w:w="9350" w:type="dxa"/>
            <w:tcBorders>
              <w:bottom w:val="single" w:sz="4" w:space="0" w:color="auto"/>
            </w:tcBorders>
          </w:tcPr>
          <w:p w14:paraId="144131E5" w14:textId="2F678B5B" w:rsidR="00D56600" w:rsidRPr="005304EC" w:rsidRDefault="00D56600" w:rsidP="00D56600">
            <w:pPr>
              <w:spacing w:after="0"/>
              <w:rPr>
                <w:b/>
                <w:bCs/>
              </w:rPr>
            </w:pPr>
            <w:r w:rsidRPr="005304EC">
              <w:rPr>
                <w:b/>
                <w:bCs/>
              </w:rPr>
              <w:t>Job Requested/Pests to Exterminate:</w:t>
            </w:r>
          </w:p>
        </w:tc>
      </w:tr>
      <w:tr w:rsidR="00D56600" w:rsidRPr="00D56600" w14:paraId="319930DE" w14:textId="77777777" w:rsidTr="005304EC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2B6C7" w14:textId="77777777" w:rsidR="00D56600" w:rsidRDefault="00D56600" w:rsidP="00D56600">
            <w:pPr>
              <w:spacing w:after="0"/>
            </w:pPr>
          </w:p>
          <w:p w14:paraId="6580BCF7" w14:textId="77777777" w:rsidR="00D56600" w:rsidRDefault="00D56600" w:rsidP="00D56600">
            <w:pPr>
              <w:spacing w:after="0"/>
            </w:pPr>
          </w:p>
          <w:p w14:paraId="111D7188" w14:textId="28C67C7B" w:rsidR="00D56600" w:rsidRPr="00D56600" w:rsidRDefault="00D56600" w:rsidP="00D56600">
            <w:pPr>
              <w:spacing w:after="0"/>
              <w:jc w:val="center"/>
            </w:pPr>
            <w:r>
              <w:sym w:font="Wingdings" w:char="F06F"/>
            </w:r>
            <w:r>
              <w:t xml:space="preserve"> Indoors Only  </w:t>
            </w:r>
            <w:r>
              <w:sym w:font="Wingdings" w:char="F06F"/>
            </w:r>
            <w:r>
              <w:t xml:space="preserve"> Outdoors Only </w:t>
            </w:r>
            <w:r>
              <w:sym w:font="Wingdings" w:char="F06F"/>
            </w:r>
            <w:r>
              <w:t xml:space="preserve"> Both Indoors and Outdoors</w:t>
            </w:r>
          </w:p>
        </w:tc>
      </w:tr>
      <w:tr w:rsidR="00457A50" w:rsidRPr="00D56600" w14:paraId="47BCCA28" w14:textId="77777777" w:rsidTr="00EF5A9B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38C6EF4A" w14:textId="77777777" w:rsidR="00457A50" w:rsidRDefault="00457A50" w:rsidP="00457A50">
            <w:pPr>
              <w:spacing w:after="0"/>
            </w:pPr>
          </w:p>
          <w:p w14:paraId="06460865" w14:textId="6157F1D6" w:rsidR="00EF5A9B" w:rsidRDefault="00EF5A9B" w:rsidP="00457A50">
            <w:pPr>
              <w:spacing w:after="0"/>
            </w:pPr>
            <w:r>
              <w:rPr>
                <w:b/>
                <w:bCs/>
              </w:rPr>
              <w:t xml:space="preserve">Areas </w:t>
            </w:r>
            <w:r w:rsidRPr="005304EC">
              <w:rPr>
                <w:b/>
                <w:bCs/>
              </w:rPr>
              <w:t>of Treatment</w:t>
            </w:r>
            <w:r>
              <w:rPr>
                <w:b/>
                <w:bCs/>
              </w:rPr>
              <w:t>:</w:t>
            </w:r>
          </w:p>
        </w:tc>
      </w:tr>
      <w:tr w:rsidR="00457A50" w:rsidRPr="00D56600" w14:paraId="71DAA37A" w14:textId="77777777" w:rsidTr="00EF5A9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988E" w14:textId="77777777" w:rsidR="00457A50" w:rsidRDefault="00457A50" w:rsidP="00457A50">
            <w:pPr>
              <w:spacing w:after="0"/>
            </w:pPr>
          </w:p>
          <w:p w14:paraId="3153AB2D" w14:textId="77777777" w:rsidR="00EF5A9B" w:rsidRDefault="00EF5A9B" w:rsidP="00457A50">
            <w:pPr>
              <w:spacing w:after="0"/>
            </w:pPr>
          </w:p>
        </w:tc>
      </w:tr>
      <w:tr w:rsidR="00457A50" w:rsidRPr="00D56600" w14:paraId="2DB4BB74" w14:textId="77777777" w:rsidTr="00EF5A9B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147C4237" w14:textId="77777777" w:rsidR="00457A50" w:rsidRDefault="00457A50" w:rsidP="00457A50">
            <w:pPr>
              <w:spacing w:after="0"/>
            </w:pPr>
          </w:p>
          <w:p w14:paraId="5CF492E8" w14:textId="7E050228" w:rsidR="00457A50" w:rsidRPr="005304EC" w:rsidRDefault="00457A50" w:rsidP="00457A50">
            <w:pPr>
              <w:spacing w:after="0"/>
              <w:rPr>
                <w:b/>
                <w:bCs/>
              </w:rPr>
            </w:pPr>
            <w:r w:rsidRPr="005304EC">
              <w:rPr>
                <w:b/>
                <w:bCs/>
              </w:rPr>
              <w:t>Frequency of Treatment</w:t>
            </w:r>
            <w:r>
              <w:rPr>
                <w:b/>
                <w:bCs/>
              </w:rPr>
              <w:t>:</w:t>
            </w:r>
          </w:p>
        </w:tc>
      </w:tr>
      <w:tr w:rsidR="00457A50" w:rsidRPr="00D56600" w14:paraId="45E32801" w14:textId="77777777" w:rsidTr="005304EC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0B1FE" w14:textId="77777777" w:rsidR="00457A50" w:rsidRDefault="00457A50" w:rsidP="00457A50">
            <w:pPr>
              <w:spacing w:after="0"/>
            </w:pPr>
          </w:p>
          <w:p w14:paraId="2764F57C" w14:textId="77777777" w:rsidR="00457A50" w:rsidRDefault="00457A50" w:rsidP="00457A50">
            <w:pPr>
              <w:spacing w:after="0"/>
            </w:pPr>
          </w:p>
          <w:p w14:paraId="09881D92" w14:textId="63D3202D" w:rsidR="00FE4FAB" w:rsidRPr="00D56600" w:rsidRDefault="00FE4FAB" w:rsidP="00FE4FAB">
            <w:pPr>
              <w:spacing w:after="0"/>
              <w:jc w:val="center"/>
            </w:pPr>
            <w:r>
              <w:sym w:font="Wingdings" w:char="F06F"/>
            </w:r>
            <w:r>
              <w:t xml:space="preserve"> One-Time  </w:t>
            </w:r>
            <w:r>
              <w:sym w:font="Wingdings" w:char="F06F"/>
            </w:r>
            <w:r>
              <w:t xml:space="preserve"> Recurring</w:t>
            </w:r>
          </w:p>
        </w:tc>
      </w:tr>
      <w:tr w:rsidR="00457A50" w:rsidRPr="00D56600" w14:paraId="49EF1635" w14:textId="77777777" w:rsidTr="00EF5A9B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4B8A9D5D" w14:textId="77777777" w:rsidR="00457A50" w:rsidRDefault="00457A50" w:rsidP="00457A50">
            <w:pPr>
              <w:spacing w:after="0"/>
            </w:pPr>
          </w:p>
          <w:p w14:paraId="36829085" w14:textId="3CACC358" w:rsidR="00457A50" w:rsidRPr="005304EC" w:rsidRDefault="00457A50" w:rsidP="00457A50">
            <w:pPr>
              <w:spacing w:after="0"/>
              <w:rPr>
                <w:b/>
                <w:bCs/>
              </w:rPr>
            </w:pPr>
            <w:r w:rsidRPr="005304EC">
              <w:rPr>
                <w:b/>
                <w:bCs/>
              </w:rPr>
              <w:t>Pesticide</w:t>
            </w:r>
            <w:r>
              <w:rPr>
                <w:b/>
                <w:bCs/>
              </w:rPr>
              <w:t>(s)</w:t>
            </w:r>
            <w:r w:rsidRPr="005304EC">
              <w:rPr>
                <w:b/>
                <w:bCs/>
              </w:rPr>
              <w:t xml:space="preserve"> to be Used:</w:t>
            </w:r>
          </w:p>
        </w:tc>
      </w:tr>
      <w:tr w:rsidR="00457A50" w:rsidRPr="00D56600" w14:paraId="02154B20" w14:textId="77777777" w:rsidTr="00EF5A9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3E296" w14:textId="77777777" w:rsidR="00457A50" w:rsidRDefault="00457A50" w:rsidP="00457A50">
            <w:pPr>
              <w:spacing w:after="0"/>
            </w:pPr>
          </w:p>
          <w:p w14:paraId="7433CB90" w14:textId="367A1928" w:rsidR="00457A50" w:rsidRPr="00D56600" w:rsidRDefault="00457A50" w:rsidP="00457A50">
            <w:pPr>
              <w:spacing w:after="0"/>
            </w:pPr>
          </w:p>
        </w:tc>
      </w:tr>
      <w:tr w:rsidR="00EF5A9B" w:rsidRPr="00D56600" w14:paraId="7113BF5E" w14:textId="77777777" w:rsidTr="00EF5A9B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164EAF2C" w14:textId="77777777" w:rsidR="00EF5A9B" w:rsidRDefault="00EF5A9B" w:rsidP="00457A50">
            <w:pPr>
              <w:spacing w:after="0"/>
              <w:rPr>
                <w:b/>
                <w:bCs/>
              </w:rPr>
            </w:pPr>
          </w:p>
          <w:p w14:paraId="502D333E" w14:textId="4105CB22" w:rsidR="00EF5A9B" w:rsidRDefault="00EF5A9B" w:rsidP="00457A50">
            <w:pPr>
              <w:spacing w:after="0"/>
            </w:pPr>
            <w:r w:rsidRPr="00D56600">
              <w:rPr>
                <w:b/>
                <w:bCs/>
              </w:rPr>
              <w:t xml:space="preserve">Total </w:t>
            </w:r>
            <w:r>
              <w:rPr>
                <w:b/>
                <w:bCs/>
              </w:rPr>
              <w:t>Per Treatment</w:t>
            </w:r>
            <w:r w:rsidRPr="00D56600">
              <w:rPr>
                <w:b/>
                <w:bCs/>
              </w:rPr>
              <w:t>:</w:t>
            </w:r>
            <w:r>
              <w:t xml:space="preserve"> </w:t>
            </w:r>
          </w:p>
        </w:tc>
      </w:tr>
      <w:tr w:rsidR="00EF5A9B" w:rsidRPr="00D56600" w14:paraId="73B1C26C" w14:textId="77777777" w:rsidTr="00EF5A9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4BD13" w14:textId="77777777" w:rsidR="00EF5A9B" w:rsidRDefault="00EF5A9B" w:rsidP="00457A50">
            <w:pPr>
              <w:spacing w:after="0"/>
            </w:pPr>
          </w:p>
          <w:p w14:paraId="529D32C6" w14:textId="77777777" w:rsidR="00EF5A9B" w:rsidRDefault="00EF5A9B" w:rsidP="00457A50">
            <w:pPr>
              <w:spacing w:after="0"/>
            </w:pPr>
          </w:p>
        </w:tc>
      </w:tr>
      <w:tr w:rsidR="00EF5A9B" w:rsidRPr="00D56600" w14:paraId="184CDF02" w14:textId="77777777" w:rsidTr="00EF5A9B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18498DC" w14:textId="77777777" w:rsidR="00EF5A9B" w:rsidRDefault="00EF5A9B" w:rsidP="00457A50">
            <w:pPr>
              <w:spacing w:after="0"/>
            </w:pPr>
          </w:p>
          <w:p w14:paraId="2FE25112" w14:textId="728849D0" w:rsidR="00EF5A9B" w:rsidRDefault="00EF5A9B" w:rsidP="00457A50">
            <w:pPr>
              <w:spacing w:after="0"/>
            </w:pPr>
            <w:r w:rsidRPr="00EF5A9B">
              <w:rPr>
                <w:b/>
                <w:bCs/>
              </w:rPr>
              <w:t>Other Notes:</w:t>
            </w:r>
          </w:p>
        </w:tc>
      </w:tr>
      <w:tr w:rsidR="00EF5A9B" w:rsidRPr="00D56600" w14:paraId="00869B20" w14:textId="77777777" w:rsidTr="00EF5A9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F5838" w14:textId="77777777" w:rsidR="00EF5A9B" w:rsidRDefault="00EF5A9B" w:rsidP="00457A50">
            <w:pPr>
              <w:spacing w:after="0"/>
            </w:pPr>
          </w:p>
          <w:p w14:paraId="11EE5D86" w14:textId="77777777" w:rsidR="00EF5A9B" w:rsidRDefault="00EF5A9B" w:rsidP="00457A50">
            <w:pPr>
              <w:spacing w:after="0"/>
            </w:pPr>
          </w:p>
        </w:tc>
      </w:tr>
    </w:tbl>
    <w:p w14:paraId="407321D1" w14:textId="77777777" w:rsidR="00D56600" w:rsidRDefault="00D56600" w:rsidP="00D56600">
      <w:pPr>
        <w:spacing w:after="0"/>
      </w:pPr>
    </w:p>
    <w:p w14:paraId="1775FC8C" w14:textId="77777777" w:rsidR="00FE4FAB" w:rsidRDefault="00FE4FAB" w:rsidP="00D56600">
      <w:pPr>
        <w:spacing w:after="0"/>
      </w:pPr>
    </w:p>
    <w:p w14:paraId="020C5915" w14:textId="77777777" w:rsidR="00FE4FAB" w:rsidRDefault="00FE4FAB" w:rsidP="00D56600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5"/>
        <w:gridCol w:w="360"/>
        <w:gridCol w:w="4495"/>
      </w:tblGrid>
      <w:tr w:rsidR="00D56600" w14:paraId="4697E870" w14:textId="77777777" w:rsidTr="00D56600">
        <w:tc>
          <w:tcPr>
            <w:tcW w:w="4495" w:type="dxa"/>
            <w:tcBorders>
              <w:bottom w:val="single" w:sz="4" w:space="0" w:color="auto"/>
            </w:tcBorders>
          </w:tcPr>
          <w:p w14:paraId="54B0747C" w14:textId="77777777" w:rsidR="00D56600" w:rsidRDefault="00D56600" w:rsidP="00D56600">
            <w:pPr>
              <w:spacing w:after="0"/>
            </w:pPr>
          </w:p>
          <w:p w14:paraId="25C527D8" w14:textId="77777777" w:rsidR="00EF5A9B" w:rsidRDefault="00EF5A9B" w:rsidP="00D56600">
            <w:pPr>
              <w:spacing w:after="0"/>
            </w:pPr>
          </w:p>
          <w:p w14:paraId="16C02630" w14:textId="77777777" w:rsidR="00D56600" w:rsidRDefault="00D56600" w:rsidP="00D56600">
            <w:pPr>
              <w:spacing w:after="0"/>
            </w:pPr>
          </w:p>
          <w:p w14:paraId="400FF903" w14:textId="1C070751" w:rsidR="00D56600" w:rsidRDefault="00D56600" w:rsidP="00D56600">
            <w:pPr>
              <w:spacing w:after="0"/>
            </w:pPr>
          </w:p>
        </w:tc>
        <w:tc>
          <w:tcPr>
            <w:tcW w:w="360" w:type="dxa"/>
          </w:tcPr>
          <w:p w14:paraId="3FD0D137" w14:textId="77777777" w:rsidR="00D56600" w:rsidRDefault="00D56600" w:rsidP="00D56600">
            <w:pPr>
              <w:spacing w:after="0"/>
            </w:pPr>
          </w:p>
        </w:tc>
        <w:tc>
          <w:tcPr>
            <w:tcW w:w="4495" w:type="dxa"/>
            <w:tcBorders>
              <w:bottom w:val="single" w:sz="4" w:space="0" w:color="auto"/>
            </w:tcBorders>
          </w:tcPr>
          <w:p w14:paraId="6DB579A5" w14:textId="77777777" w:rsidR="00D56600" w:rsidRDefault="00D56600" w:rsidP="00D56600">
            <w:pPr>
              <w:spacing w:after="0"/>
            </w:pPr>
          </w:p>
          <w:p w14:paraId="08491D3C" w14:textId="77777777" w:rsidR="00D56600" w:rsidRDefault="00D56600" w:rsidP="00D56600">
            <w:pPr>
              <w:spacing w:after="0"/>
            </w:pPr>
          </w:p>
          <w:p w14:paraId="48F6FEC0" w14:textId="69FF756F" w:rsidR="00D56600" w:rsidRDefault="00D56600" w:rsidP="00D56600">
            <w:pPr>
              <w:spacing w:after="0"/>
            </w:pPr>
          </w:p>
        </w:tc>
      </w:tr>
      <w:tr w:rsidR="00D56600" w14:paraId="01F67800" w14:textId="77777777" w:rsidTr="00D56600">
        <w:tc>
          <w:tcPr>
            <w:tcW w:w="4495" w:type="dxa"/>
            <w:tcBorders>
              <w:top w:val="single" w:sz="4" w:space="0" w:color="auto"/>
            </w:tcBorders>
          </w:tcPr>
          <w:p w14:paraId="4CBCDE9D" w14:textId="3EF85339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  <w:r w:rsidRPr="00D56600">
              <w:rPr>
                <w:sz w:val="22"/>
                <w:szCs w:val="22"/>
              </w:rPr>
              <w:t>Customer Signature</w:t>
            </w:r>
          </w:p>
        </w:tc>
        <w:tc>
          <w:tcPr>
            <w:tcW w:w="360" w:type="dxa"/>
          </w:tcPr>
          <w:p w14:paraId="04B50348" w14:textId="77777777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</w:p>
        </w:tc>
        <w:tc>
          <w:tcPr>
            <w:tcW w:w="4495" w:type="dxa"/>
            <w:tcBorders>
              <w:top w:val="single" w:sz="4" w:space="0" w:color="auto"/>
            </w:tcBorders>
          </w:tcPr>
          <w:p w14:paraId="2F4B9741" w14:textId="2484F711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  <w:r w:rsidRPr="00D56600">
              <w:rPr>
                <w:sz w:val="22"/>
                <w:szCs w:val="22"/>
              </w:rPr>
              <w:t>Technician Signature</w:t>
            </w:r>
          </w:p>
        </w:tc>
      </w:tr>
      <w:tr w:rsidR="00D56600" w14:paraId="39052501" w14:textId="77777777" w:rsidTr="00D56600">
        <w:tc>
          <w:tcPr>
            <w:tcW w:w="4495" w:type="dxa"/>
            <w:tcBorders>
              <w:bottom w:val="single" w:sz="4" w:space="0" w:color="auto"/>
            </w:tcBorders>
          </w:tcPr>
          <w:p w14:paraId="6F288B20" w14:textId="77777777" w:rsidR="00D56600" w:rsidRDefault="00D56600" w:rsidP="00D56600">
            <w:pPr>
              <w:spacing w:after="0"/>
            </w:pPr>
          </w:p>
          <w:p w14:paraId="7B6F272C" w14:textId="77777777" w:rsidR="00D56600" w:rsidRDefault="00D56600" w:rsidP="00D56600">
            <w:pPr>
              <w:spacing w:after="0"/>
            </w:pPr>
          </w:p>
          <w:p w14:paraId="6766543E" w14:textId="10718C85" w:rsidR="00D56600" w:rsidRDefault="00D56600" w:rsidP="00D56600">
            <w:pPr>
              <w:spacing w:after="0"/>
            </w:pPr>
          </w:p>
        </w:tc>
        <w:tc>
          <w:tcPr>
            <w:tcW w:w="360" w:type="dxa"/>
          </w:tcPr>
          <w:p w14:paraId="5BBAA9DD" w14:textId="77777777" w:rsidR="00D56600" w:rsidRDefault="00D56600" w:rsidP="00D56600">
            <w:pPr>
              <w:spacing w:after="0"/>
            </w:pPr>
          </w:p>
        </w:tc>
        <w:tc>
          <w:tcPr>
            <w:tcW w:w="4495" w:type="dxa"/>
            <w:tcBorders>
              <w:bottom w:val="single" w:sz="4" w:space="0" w:color="auto"/>
            </w:tcBorders>
          </w:tcPr>
          <w:p w14:paraId="763C8FDF" w14:textId="77777777" w:rsidR="00D56600" w:rsidRDefault="00D56600" w:rsidP="00D56600">
            <w:pPr>
              <w:spacing w:after="0"/>
            </w:pPr>
          </w:p>
          <w:p w14:paraId="13B38458" w14:textId="77777777" w:rsidR="00D56600" w:rsidRDefault="00D56600" w:rsidP="00D56600">
            <w:pPr>
              <w:spacing w:after="0"/>
            </w:pPr>
          </w:p>
          <w:p w14:paraId="23135DE0" w14:textId="40EE5EB1" w:rsidR="00D56600" w:rsidRDefault="00D56600" w:rsidP="00D56600">
            <w:pPr>
              <w:spacing w:after="0"/>
            </w:pPr>
          </w:p>
        </w:tc>
      </w:tr>
      <w:tr w:rsidR="00D56600" w14:paraId="4E6B48B2" w14:textId="77777777" w:rsidTr="00D56600">
        <w:tc>
          <w:tcPr>
            <w:tcW w:w="4495" w:type="dxa"/>
            <w:tcBorders>
              <w:top w:val="single" w:sz="4" w:space="0" w:color="auto"/>
            </w:tcBorders>
          </w:tcPr>
          <w:p w14:paraId="15696DE9" w14:textId="2D76139E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  <w:r w:rsidRPr="00D56600">
              <w:rPr>
                <w:sz w:val="22"/>
                <w:szCs w:val="22"/>
              </w:rPr>
              <w:t>Customer Name</w:t>
            </w:r>
          </w:p>
        </w:tc>
        <w:tc>
          <w:tcPr>
            <w:tcW w:w="360" w:type="dxa"/>
          </w:tcPr>
          <w:p w14:paraId="08AA2F42" w14:textId="77777777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</w:p>
        </w:tc>
        <w:tc>
          <w:tcPr>
            <w:tcW w:w="4495" w:type="dxa"/>
            <w:tcBorders>
              <w:top w:val="single" w:sz="4" w:space="0" w:color="auto"/>
            </w:tcBorders>
          </w:tcPr>
          <w:p w14:paraId="03E39F84" w14:textId="706A05CC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  <w:r w:rsidRPr="00D56600">
              <w:rPr>
                <w:sz w:val="22"/>
                <w:szCs w:val="22"/>
              </w:rPr>
              <w:t>Technician Name</w:t>
            </w:r>
          </w:p>
        </w:tc>
      </w:tr>
      <w:tr w:rsidR="00D56600" w14:paraId="2CD3CA0E" w14:textId="77777777" w:rsidTr="00D56600">
        <w:tc>
          <w:tcPr>
            <w:tcW w:w="4495" w:type="dxa"/>
            <w:tcBorders>
              <w:bottom w:val="single" w:sz="4" w:space="0" w:color="auto"/>
            </w:tcBorders>
          </w:tcPr>
          <w:p w14:paraId="7FE8D0CC" w14:textId="77777777" w:rsidR="00D56600" w:rsidRDefault="00D56600" w:rsidP="00D56600">
            <w:pPr>
              <w:spacing w:after="0"/>
            </w:pPr>
          </w:p>
          <w:p w14:paraId="6BE1650C" w14:textId="77777777" w:rsidR="00D56600" w:rsidRDefault="00D56600" w:rsidP="00D56600">
            <w:pPr>
              <w:spacing w:after="0"/>
            </w:pPr>
          </w:p>
          <w:p w14:paraId="04D0A1EB" w14:textId="723EBCE4" w:rsidR="00D56600" w:rsidRDefault="00D56600" w:rsidP="00D56600">
            <w:pPr>
              <w:spacing w:after="0"/>
            </w:pPr>
          </w:p>
        </w:tc>
        <w:tc>
          <w:tcPr>
            <w:tcW w:w="360" w:type="dxa"/>
          </w:tcPr>
          <w:p w14:paraId="52E07243" w14:textId="77777777" w:rsidR="00D56600" w:rsidRDefault="00D56600" w:rsidP="00D56600">
            <w:pPr>
              <w:spacing w:after="0"/>
            </w:pPr>
          </w:p>
        </w:tc>
        <w:tc>
          <w:tcPr>
            <w:tcW w:w="4495" w:type="dxa"/>
            <w:tcBorders>
              <w:bottom w:val="single" w:sz="4" w:space="0" w:color="auto"/>
            </w:tcBorders>
          </w:tcPr>
          <w:p w14:paraId="1B1E53DD" w14:textId="77777777" w:rsidR="00D56600" w:rsidRDefault="00D56600" w:rsidP="00D56600">
            <w:pPr>
              <w:spacing w:after="0"/>
            </w:pPr>
          </w:p>
          <w:p w14:paraId="4A1385C3" w14:textId="77777777" w:rsidR="00D56600" w:rsidRDefault="00D56600" w:rsidP="00D56600">
            <w:pPr>
              <w:spacing w:after="0"/>
            </w:pPr>
          </w:p>
          <w:p w14:paraId="078C4F88" w14:textId="68E8E7DA" w:rsidR="00D56600" w:rsidRDefault="00D56600" w:rsidP="00D56600">
            <w:pPr>
              <w:spacing w:after="0"/>
            </w:pPr>
          </w:p>
        </w:tc>
      </w:tr>
      <w:tr w:rsidR="00D56600" w:rsidRPr="00D56600" w14:paraId="4C1ED1FB" w14:textId="77777777" w:rsidTr="00D56600">
        <w:tc>
          <w:tcPr>
            <w:tcW w:w="4495" w:type="dxa"/>
            <w:tcBorders>
              <w:top w:val="single" w:sz="4" w:space="0" w:color="auto"/>
            </w:tcBorders>
          </w:tcPr>
          <w:p w14:paraId="53FB5706" w14:textId="5DAF7DDA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  <w:r w:rsidRPr="00D56600">
              <w:rPr>
                <w:sz w:val="22"/>
                <w:szCs w:val="22"/>
              </w:rPr>
              <w:t>Date</w:t>
            </w:r>
          </w:p>
        </w:tc>
        <w:tc>
          <w:tcPr>
            <w:tcW w:w="360" w:type="dxa"/>
          </w:tcPr>
          <w:p w14:paraId="6C465625" w14:textId="77777777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</w:p>
        </w:tc>
        <w:tc>
          <w:tcPr>
            <w:tcW w:w="4495" w:type="dxa"/>
            <w:tcBorders>
              <w:top w:val="single" w:sz="4" w:space="0" w:color="auto"/>
            </w:tcBorders>
          </w:tcPr>
          <w:p w14:paraId="6163C8E5" w14:textId="6F360100" w:rsidR="00D56600" w:rsidRPr="00D56600" w:rsidRDefault="00D56600" w:rsidP="00D56600">
            <w:pPr>
              <w:spacing w:after="0"/>
              <w:rPr>
                <w:sz w:val="22"/>
                <w:szCs w:val="22"/>
              </w:rPr>
            </w:pPr>
            <w:r w:rsidRPr="00D56600">
              <w:rPr>
                <w:sz w:val="22"/>
                <w:szCs w:val="22"/>
              </w:rPr>
              <w:t>Date</w:t>
            </w:r>
          </w:p>
        </w:tc>
      </w:tr>
    </w:tbl>
    <w:p w14:paraId="41373A6D" w14:textId="77777777" w:rsidR="00D56600" w:rsidRPr="00D56600" w:rsidRDefault="00D56600" w:rsidP="00D56600">
      <w:pPr>
        <w:spacing w:after="0"/>
        <w:rPr>
          <w:sz w:val="2"/>
          <w:szCs w:val="2"/>
        </w:rPr>
      </w:pPr>
    </w:p>
    <w:sectPr w:rsidR="00D56600" w:rsidRPr="00D566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00A3A" w14:textId="77777777" w:rsidR="0011682A" w:rsidRDefault="0011682A" w:rsidP="00FF5319">
      <w:pPr>
        <w:spacing w:after="0" w:line="240" w:lineRule="auto"/>
      </w:pPr>
      <w:r>
        <w:separator/>
      </w:r>
    </w:p>
  </w:endnote>
  <w:endnote w:type="continuationSeparator" w:id="0">
    <w:p w14:paraId="48A7A8DB" w14:textId="77777777" w:rsidR="0011682A" w:rsidRDefault="0011682A" w:rsidP="00FF53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12F5F" w14:textId="77777777" w:rsidR="0011682A" w:rsidRDefault="0011682A" w:rsidP="00FF5319">
      <w:pPr>
        <w:spacing w:after="0" w:line="240" w:lineRule="auto"/>
      </w:pPr>
      <w:r>
        <w:separator/>
      </w:r>
    </w:p>
  </w:footnote>
  <w:footnote w:type="continuationSeparator" w:id="0">
    <w:p w14:paraId="32DFAAA1" w14:textId="77777777" w:rsidR="0011682A" w:rsidRDefault="0011682A" w:rsidP="00FF531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tLSwMDY1MDMxMDNX0lEKTi0uzszPAykwrgUAYRwjECwAAAA="/>
  </w:docVars>
  <w:rsids>
    <w:rsidRoot w:val="00D56600"/>
    <w:rsid w:val="0011682A"/>
    <w:rsid w:val="00145D0B"/>
    <w:rsid w:val="00457A50"/>
    <w:rsid w:val="005304EC"/>
    <w:rsid w:val="006F235C"/>
    <w:rsid w:val="007844F2"/>
    <w:rsid w:val="00794F17"/>
    <w:rsid w:val="007E2736"/>
    <w:rsid w:val="007E6F63"/>
    <w:rsid w:val="00831B48"/>
    <w:rsid w:val="009C0F74"/>
    <w:rsid w:val="00B421BC"/>
    <w:rsid w:val="00B4765A"/>
    <w:rsid w:val="00BA4142"/>
    <w:rsid w:val="00C865BA"/>
    <w:rsid w:val="00D56600"/>
    <w:rsid w:val="00D64347"/>
    <w:rsid w:val="00EF5A9B"/>
    <w:rsid w:val="00F55480"/>
    <w:rsid w:val="00FE4FAB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CD409"/>
  <w15:chartTrackingRefBased/>
  <w15:docId w15:val="{C0357129-AEA8-4C04-BF3C-9F76985F1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F74"/>
    <w:pPr>
      <w:spacing w:after="240"/>
    </w:pPr>
    <w:rPr>
      <w:rFonts w:ascii="Arial" w:hAnsi="Arial" w:cs="Arial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F74"/>
    <w:pPr>
      <w:keepNext/>
      <w:keepLines/>
      <w:spacing w:after="400"/>
      <w:jc w:val="center"/>
      <w:outlineLvl w:val="0"/>
    </w:pPr>
    <w:rPr>
      <w:rFonts w:ascii="Segoe UI" w:eastAsiaTheme="majorEastAsia" w:hAnsi="Segoe UI"/>
      <w:b/>
      <w:bCs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0F74"/>
    <w:pPr>
      <w:spacing w:before="360" w:after="0"/>
      <w:jc w:val="left"/>
      <w:outlineLvl w:val="1"/>
    </w:pPr>
    <w:rPr>
      <w:sz w:val="44"/>
      <w:szCs w:val="4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0F74"/>
    <w:pPr>
      <w:spacing w:before="320"/>
      <w:outlineLvl w:val="2"/>
    </w:pPr>
    <w:rPr>
      <w:color w:val="595959" w:themeColor="text1" w:themeTint="A6"/>
      <w:sz w:val="36"/>
      <w:szCs w:val="36"/>
    </w:rPr>
  </w:style>
  <w:style w:type="paragraph" w:styleId="Heading4">
    <w:name w:val="heading 4"/>
    <w:basedOn w:val="Header4"/>
    <w:next w:val="Normal"/>
    <w:link w:val="Heading4Char"/>
    <w:uiPriority w:val="9"/>
    <w:unhideWhenUsed/>
    <w:qFormat/>
    <w:rsid w:val="009C0F74"/>
    <w:pPr>
      <w:spacing w:before="280"/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9C0F74"/>
    <w:pPr>
      <w:spacing w:before="240"/>
      <w:outlineLvl w:val="4"/>
    </w:pPr>
    <w:rPr>
      <w:sz w:val="28"/>
      <w:szCs w:val="28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9C0F74"/>
    <w:pPr>
      <w:outlineLvl w:val="5"/>
    </w:pPr>
    <w:rPr>
      <w:color w:val="A6A6A6" w:themeColor="background1" w:themeShade="A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F74"/>
    <w:rPr>
      <w:rFonts w:ascii="Segoe UI" w:eastAsiaTheme="majorEastAsia" w:hAnsi="Segoe UI" w:cs="Arial"/>
      <w:b/>
      <w:bCs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C0F74"/>
    <w:rPr>
      <w:rFonts w:ascii="Segoe UI" w:eastAsiaTheme="majorEastAsia" w:hAnsi="Segoe UI" w:cs="Arial"/>
      <w:b/>
      <w:bCs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9C0F74"/>
    <w:rPr>
      <w:rFonts w:ascii="Segoe UI" w:eastAsiaTheme="majorEastAsia" w:hAnsi="Segoe UI" w:cs="Arial"/>
      <w:b/>
      <w:bCs/>
      <w:color w:val="595959" w:themeColor="text1" w:themeTint="A6"/>
      <w:sz w:val="36"/>
      <w:szCs w:val="36"/>
    </w:rPr>
  </w:style>
  <w:style w:type="paragraph" w:customStyle="1" w:styleId="Header4">
    <w:name w:val="Header 4"/>
    <w:basedOn w:val="Heading3"/>
    <w:link w:val="Header4Char"/>
    <w:rsid w:val="00831B48"/>
    <w:rPr>
      <w:color w:val="7F7F7F" w:themeColor="text1" w:themeTint="8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er4Char">
    <w:name w:val="Header 4 Char"/>
    <w:basedOn w:val="Heading3Char"/>
    <w:link w:val="Header4"/>
    <w:rsid w:val="00831B48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9C0F74"/>
    <w:rPr>
      <w:rFonts w:ascii="Segoe UI" w:eastAsiaTheme="majorEastAsia" w:hAnsi="Segoe UI" w:cs="Arial"/>
      <w:b/>
      <w:bCs/>
      <w:color w:val="A6A6A6" w:themeColor="background1" w:themeShade="A6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319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319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D56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32307D943484BA7F9D141E6704F4E" ma:contentTypeVersion="17" ma:contentTypeDescription="Create a new document." ma:contentTypeScope="" ma:versionID="bc7366d140690bbe3f8b33d941d5ad0f">
  <xsd:schema xmlns:xsd="http://www.w3.org/2001/XMLSchema" xmlns:xs="http://www.w3.org/2001/XMLSchema" xmlns:p="http://schemas.microsoft.com/office/2006/metadata/properties" xmlns:ns2="128e2200-512b-4d35-b687-19bdcc2db744" xmlns:ns3="43eae96c-9dfb-4ac1-a333-e54eebaaf9e3" targetNamespace="http://schemas.microsoft.com/office/2006/metadata/properties" ma:root="true" ma:fieldsID="fd309ae8fc7130d6cda1dc7468a4565c" ns2:_="" ns3:_="">
    <xsd:import namespace="128e2200-512b-4d35-b687-19bdcc2db744"/>
    <xsd:import namespace="43eae96c-9dfb-4ac1-a333-e54eebaaf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  <xsd:element ref="ns2:PublishedTit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e2200-512b-4d35-b687-19bdcc2db7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3b66961-96d4-402a-ab24-e6ab9aedb8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Choice">
          <xsd:enumeration value="Not Started"/>
          <xsd:enumeration value="In Progress"/>
          <xsd:enumeration value="Done"/>
        </xsd:restriction>
      </xsd:simpleType>
    </xsd:element>
    <xsd:element name="PublishedTitle" ma:index="24" nillable="true" ma:displayName="Published Title " ma:format="Dropdown" ma:internalName="PublishedTitl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ae96c-9dfb-4ac1-a333-e54eebaaf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add84f-bc69-49eb-911f-2db3c3169dd2}" ma:internalName="TaxCatchAll" ma:showField="CatchAllData" ma:web="43eae96c-9dfb-4ac1-a333-e54eebaaf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8e2200-512b-4d35-b687-19bdcc2db744">
      <Terms xmlns="http://schemas.microsoft.com/office/infopath/2007/PartnerControls"/>
    </lcf76f155ced4ddcb4097134ff3c332f>
    <TaxCatchAll xmlns="43eae96c-9dfb-4ac1-a333-e54eebaaf9e3" xsi:nil="true"/>
    <Status xmlns="128e2200-512b-4d35-b687-19bdcc2db744" xsi:nil="true"/>
    <PublishedTitle xmlns="128e2200-512b-4d35-b687-19bdcc2db74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217EEE-7A34-411B-99EB-8C6D38F2B3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e2200-512b-4d35-b687-19bdcc2db744"/>
    <ds:schemaRef ds:uri="43eae96c-9dfb-4ac1-a333-e54eebaaf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4E3FF0-B4E7-400C-9595-49B850A52E8A}">
  <ds:schemaRefs>
    <ds:schemaRef ds:uri="http://schemas.microsoft.com/office/2006/metadata/properties"/>
    <ds:schemaRef ds:uri="http://schemas.microsoft.com/office/infopath/2007/PartnerControls"/>
    <ds:schemaRef ds:uri="128e2200-512b-4d35-b687-19bdcc2db744"/>
    <ds:schemaRef ds:uri="43eae96c-9dfb-4ac1-a333-e54eebaaf9e3"/>
  </ds:schemaRefs>
</ds:datastoreItem>
</file>

<file path=customXml/itemProps3.xml><?xml version="1.0" encoding="utf-8"?>
<ds:datastoreItem xmlns:ds="http://schemas.openxmlformats.org/officeDocument/2006/customXml" ds:itemID="{64815E30-BA25-4040-B3D1-4BED34FE10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artin</dc:creator>
  <cp:keywords/>
  <dc:description/>
  <cp:lastModifiedBy>Lexi Moyers</cp:lastModifiedBy>
  <cp:revision>2</cp:revision>
  <dcterms:created xsi:type="dcterms:W3CDTF">2023-07-10T15:22:00Z</dcterms:created>
  <dcterms:modified xsi:type="dcterms:W3CDTF">2023-07-10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32307D943484BA7F9D141E6704F4E</vt:lpwstr>
  </property>
  <property fmtid="{D5CDD505-2E9C-101B-9397-08002B2CF9AE}" pid="3" name="MediaServiceImageTags">
    <vt:lpwstr/>
  </property>
</Properties>
</file>